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93E48" w14:textId="74952E4C" w:rsidR="007B01C1" w:rsidRDefault="007B01C1">
      <w:pPr>
        <w:rPr>
          <w:b/>
          <w:bCs/>
        </w:rPr>
      </w:pPr>
      <w:r w:rsidRPr="002262BD">
        <w:rPr>
          <w:b/>
          <w:bCs/>
        </w:rPr>
        <w:t>Problem 1</w:t>
      </w:r>
    </w:p>
    <w:p w14:paraId="1A1E0429" w14:textId="0C9257C3" w:rsidR="008E79D1" w:rsidRPr="008E79D1" w:rsidRDefault="008E79D1">
      <w:pPr>
        <w:rPr>
          <w:b/>
          <w:bCs/>
        </w:rPr>
      </w:pPr>
      <w:r w:rsidRPr="008E79D1">
        <w:rPr>
          <w:b/>
          <w:bCs/>
        </w:rPr>
        <w:t>1</w:t>
      </w:r>
    </w:p>
    <w:p w14:paraId="472E5434" w14:textId="4B691009" w:rsidR="00CD475F" w:rsidRDefault="007468D7" w:rsidP="004D7D09">
      <w:r>
        <w:t xml:space="preserve">Here is how I compiled the program: </w:t>
      </w:r>
    </w:p>
    <w:p w14:paraId="18990AAE" w14:textId="4CF38FBC" w:rsidR="007468D7" w:rsidRDefault="008E79D1" w:rsidP="004D7D09">
      <w:r>
        <w:rPr>
          <w:noProof/>
        </w:rPr>
        <w:drawing>
          <wp:inline distT="0" distB="0" distL="0" distR="0" wp14:anchorId="36DDEECC" wp14:editId="25F89039">
            <wp:extent cx="5943600" cy="880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880110"/>
                    </a:xfrm>
                    <a:prstGeom prst="rect">
                      <a:avLst/>
                    </a:prstGeom>
                  </pic:spPr>
                </pic:pic>
              </a:graphicData>
            </a:graphic>
          </wp:inline>
        </w:drawing>
      </w:r>
    </w:p>
    <w:p w14:paraId="7CEF70D0" w14:textId="249B4AE6" w:rsidR="007468D7" w:rsidRPr="008E79D1" w:rsidRDefault="008E79D1" w:rsidP="004D7D09">
      <w:pPr>
        <w:rPr>
          <w:b/>
          <w:bCs/>
        </w:rPr>
      </w:pPr>
      <w:r w:rsidRPr="008E79D1">
        <w:rPr>
          <w:b/>
          <w:bCs/>
        </w:rPr>
        <w:t>2</w:t>
      </w:r>
    </w:p>
    <w:p w14:paraId="747514E6" w14:textId="4BB688CD" w:rsidR="007468D7" w:rsidRDefault="00E56FBF" w:rsidP="004D7D09">
      <w:r>
        <w:t xml:space="preserve">Here is the part that is responsible for passing in arguments: </w:t>
      </w:r>
    </w:p>
    <w:p w14:paraId="34AAF990" w14:textId="61E096DF" w:rsidR="00E56FBF" w:rsidRDefault="00E56FBF" w:rsidP="004D7D09">
      <w:r>
        <w:rPr>
          <w:noProof/>
        </w:rPr>
        <w:drawing>
          <wp:inline distT="0" distB="0" distL="0" distR="0" wp14:anchorId="0008CBC5" wp14:editId="7CF61DC9">
            <wp:extent cx="5943600" cy="14414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441450"/>
                    </a:xfrm>
                    <a:prstGeom prst="rect">
                      <a:avLst/>
                    </a:prstGeom>
                  </pic:spPr>
                </pic:pic>
              </a:graphicData>
            </a:graphic>
          </wp:inline>
        </w:drawing>
      </w:r>
    </w:p>
    <w:p w14:paraId="504D4F78" w14:textId="11E41078" w:rsidR="007468D7" w:rsidRDefault="007468D7" w:rsidP="004D7D09">
      <w:r>
        <w:t xml:space="preserve">Here is the disassembled code for </w:t>
      </w:r>
      <w:proofErr w:type="spellStart"/>
      <w:r>
        <w:t>fread</w:t>
      </w:r>
      <w:proofErr w:type="spellEnd"/>
      <w:r>
        <w:t xml:space="preserve">: </w:t>
      </w:r>
    </w:p>
    <w:p w14:paraId="75587A45" w14:textId="18576252" w:rsidR="007468D7" w:rsidRDefault="007468D7" w:rsidP="004D7D09">
      <w:r>
        <w:rPr>
          <w:noProof/>
        </w:rPr>
        <w:drawing>
          <wp:inline distT="0" distB="0" distL="0" distR="0" wp14:anchorId="332115ED" wp14:editId="06AAE7A3">
            <wp:extent cx="5943600" cy="958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58215"/>
                    </a:xfrm>
                    <a:prstGeom prst="rect">
                      <a:avLst/>
                    </a:prstGeom>
                  </pic:spPr>
                </pic:pic>
              </a:graphicData>
            </a:graphic>
          </wp:inline>
        </w:drawing>
      </w:r>
    </w:p>
    <w:p w14:paraId="6B63A533" w14:textId="68C58551" w:rsidR="00E56FBF" w:rsidRDefault="00E56FBF" w:rsidP="004D7D09"/>
    <w:p w14:paraId="06C485D9" w14:textId="407456CD" w:rsidR="008E79D1" w:rsidRDefault="00E56FBF" w:rsidP="004D7D09">
      <w:r>
        <w:t xml:space="preserve">So as seen in the first screenshot, we see that the arguments get passed into the function from right to left. </w:t>
      </w:r>
      <w:proofErr w:type="gramStart"/>
      <w:r>
        <w:t>So</w:t>
      </w:r>
      <w:proofErr w:type="gramEnd"/>
      <w:r>
        <w:t xml:space="preserve"> the first </w:t>
      </w:r>
      <w:proofErr w:type="spellStart"/>
      <w:r>
        <w:t>pushl</w:t>
      </w:r>
      <w:proofErr w:type="spellEnd"/>
      <w:r>
        <w:t xml:space="preserve"> is used to pass in the memory address of where the file that pointer f is referring too. The next push 0x1 passes in the argument 1 to the function </w:t>
      </w:r>
      <w:proofErr w:type="spellStart"/>
      <w:r>
        <w:t>fread</w:t>
      </w:r>
      <w:proofErr w:type="spellEnd"/>
      <w:r>
        <w:t xml:space="preserve"> and similarly push 0x7cf pushes 1999 to </w:t>
      </w:r>
      <w:proofErr w:type="spellStart"/>
      <w:r>
        <w:t>fread</w:t>
      </w:r>
      <w:proofErr w:type="spellEnd"/>
      <w:r w:rsidR="00C01E19">
        <w:t xml:space="preserve">. We see that the value being moved into </w:t>
      </w:r>
      <w:proofErr w:type="spellStart"/>
      <w:r w:rsidR="00C01E19">
        <w:t>eax</w:t>
      </w:r>
      <w:proofErr w:type="spellEnd"/>
      <w:r w:rsidR="00C01E19">
        <w:t xml:space="preserve"> and then subsequently being pushed to the stack will have to be the memory address of passwd hence, we have the location in memory where passwd is located. </w:t>
      </w:r>
    </w:p>
    <w:p w14:paraId="535EC158" w14:textId="39D6C500" w:rsidR="008E79D1" w:rsidRDefault="008E79D1" w:rsidP="004D7D09">
      <w:pPr>
        <w:rPr>
          <w:b/>
          <w:bCs/>
        </w:rPr>
      </w:pPr>
      <w:r>
        <w:rPr>
          <w:b/>
          <w:bCs/>
        </w:rPr>
        <w:t>3</w:t>
      </w:r>
    </w:p>
    <w:p w14:paraId="390CBC99" w14:textId="4A32CC6A" w:rsidR="008E79D1" w:rsidRDefault="008E79D1" w:rsidP="004D7D09">
      <w:r>
        <w:t xml:space="preserve">0x804c060 since that is the last argument passed into the function </w:t>
      </w:r>
      <w:proofErr w:type="spellStart"/>
      <w:r>
        <w:t>fread</w:t>
      </w:r>
      <w:proofErr w:type="spellEnd"/>
      <w:r>
        <w:t xml:space="preserve">. </w:t>
      </w:r>
    </w:p>
    <w:p w14:paraId="3B0D77F1" w14:textId="40CCD797" w:rsidR="008E79D1" w:rsidRDefault="008E79D1" w:rsidP="004D7D09">
      <w:pPr>
        <w:rPr>
          <w:b/>
          <w:bCs/>
        </w:rPr>
      </w:pPr>
      <w:r>
        <w:rPr>
          <w:b/>
          <w:bCs/>
        </w:rPr>
        <w:t>4</w:t>
      </w:r>
    </w:p>
    <w:p w14:paraId="0D779AA5" w14:textId="62FF7ED8" w:rsidR="008E79D1" w:rsidRDefault="00587EF3" w:rsidP="004D7D09">
      <w:r>
        <w:t xml:space="preserve">I added “_%08x” until I began to see a pattern: </w:t>
      </w:r>
    </w:p>
    <w:p w14:paraId="7EB21515" w14:textId="59ED1F55" w:rsidR="00587EF3" w:rsidRDefault="00587EF3" w:rsidP="004D7D09">
      <w:r>
        <w:rPr>
          <w:noProof/>
        </w:rPr>
        <w:lastRenderedPageBreak/>
        <w:drawing>
          <wp:inline distT="0" distB="0" distL="0" distR="0" wp14:anchorId="73CE9402" wp14:editId="6E80B002">
            <wp:extent cx="5943600" cy="10769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076960"/>
                    </a:xfrm>
                    <a:prstGeom prst="rect">
                      <a:avLst/>
                    </a:prstGeom>
                  </pic:spPr>
                </pic:pic>
              </a:graphicData>
            </a:graphic>
          </wp:inline>
        </w:drawing>
      </w:r>
    </w:p>
    <w:p w14:paraId="78D7DB37" w14:textId="0D5D2578" w:rsidR="00587EF3" w:rsidRDefault="00587EF3" w:rsidP="004D7D09">
      <w:proofErr w:type="gramStart"/>
      <w:r>
        <w:t>So</w:t>
      </w:r>
      <w:proofErr w:type="gramEnd"/>
      <w:r>
        <w:t xml:space="preserve"> the repeated string is: </w:t>
      </w:r>
    </w:p>
    <w:p w14:paraId="49731F2C" w14:textId="61EEBACA" w:rsidR="00587EF3" w:rsidRDefault="00587EF3" w:rsidP="004D7D09">
      <w:r w:rsidRPr="00587EF3">
        <w:t>_30255f08_255f7838_5f783830_78383025_3830255f</w:t>
      </w:r>
      <w:r>
        <w:t xml:space="preserve"> </w:t>
      </w:r>
    </w:p>
    <w:p w14:paraId="1E80C827" w14:textId="4D8B41CE" w:rsidR="00587EF3" w:rsidRDefault="00587EF3" w:rsidP="004D7D09"/>
    <w:p w14:paraId="56945C4B" w14:textId="4610D27A" w:rsidR="00587EF3" w:rsidRDefault="0004629E" w:rsidP="004D7D09">
      <w:r>
        <w:t>FINISH THE LAST SENTENCE</w:t>
      </w:r>
    </w:p>
    <w:p w14:paraId="0E676C8A" w14:textId="4B6F9EF1" w:rsidR="0004629E" w:rsidRDefault="0004629E" w:rsidP="004D7D09">
      <w:pPr>
        <w:rPr>
          <w:b/>
          <w:bCs/>
        </w:rPr>
      </w:pPr>
      <w:r>
        <w:rPr>
          <w:b/>
          <w:bCs/>
        </w:rPr>
        <w:t>5</w:t>
      </w:r>
    </w:p>
    <w:p w14:paraId="14314EDB" w14:textId="0EBF588B" w:rsidR="0004629E" w:rsidRDefault="0004629E" w:rsidP="004D7D09">
      <w:r>
        <w:t xml:space="preserve">We essentially just change the line </w:t>
      </w:r>
      <w:proofErr w:type="spellStart"/>
      <w:r>
        <w:t>printf</w:t>
      </w:r>
      <w:proofErr w:type="spellEnd"/>
      <w:r>
        <w:t xml:space="preserve">(str); to </w:t>
      </w:r>
      <w:proofErr w:type="spellStart"/>
      <w:r>
        <w:t>printf</w:t>
      </w:r>
      <w:proofErr w:type="spellEnd"/>
      <w:r>
        <w:t xml:space="preserve">(“%s”, str); this will </w:t>
      </w:r>
      <w:proofErr w:type="spellStart"/>
      <w:r>
        <w:t>elimate</w:t>
      </w:r>
      <w:proofErr w:type="spellEnd"/>
      <w:r>
        <w:t xml:space="preserve"> the vulnerability that an attacker is able to use the format string attack and hence just print out what is inputted rather than looking at any memory. The attack no longer works since we provide the formatting of the </w:t>
      </w:r>
      <w:proofErr w:type="gramStart"/>
      <w:r>
        <w:t>string</w:t>
      </w:r>
      <w:proofErr w:type="gramEnd"/>
      <w:r>
        <w:t xml:space="preserve"> so the only thing passed in to </w:t>
      </w:r>
      <w:proofErr w:type="spellStart"/>
      <w:r>
        <w:t>printf</w:t>
      </w:r>
      <w:proofErr w:type="spellEnd"/>
      <w:r>
        <w:t xml:space="preserve"> is a string rather a formatting of the string and what to print out eliminating the extra step that is taken when using the first </w:t>
      </w:r>
      <w:proofErr w:type="spellStart"/>
      <w:r>
        <w:t>printf</w:t>
      </w:r>
      <w:proofErr w:type="spellEnd"/>
      <w:r>
        <w:t xml:space="preserve">. </w:t>
      </w:r>
    </w:p>
    <w:p w14:paraId="5DB488A9" w14:textId="71EBB620" w:rsidR="00FD7A38" w:rsidRDefault="00FD7A38" w:rsidP="004D7D09"/>
    <w:p w14:paraId="7AB6D7B1" w14:textId="2FFE35B8" w:rsidR="00FD7A38" w:rsidRDefault="00FD7A38" w:rsidP="004D7D09">
      <w:pPr>
        <w:rPr>
          <w:b/>
          <w:bCs/>
        </w:rPr>
      </w:pPr>
      <w:r>
        <w:rPr>
          <w:b/>
          <w:bCs/>
        </w:rPr>
        <w:t>Problem 2</w:t>
      </w:r>
    </w:p>
    <w:p w14:paraId="465F9568" w14:textId="29A119B4" w:rsidR="00FD7A38" w:rsidRDefault="00FD7A38" w:rsidP="004D7D09">
      <w:pPr>
        <w:rPr>
          <w:b/>
          <w:bCs/>
        </w:rPr>
      </w:pPr>
      <w:r>
        <w:rPr>
          <w:b/>
          <w:bCs/>
        </w:rPr>
        <w:t>1</w:t>
      </w:r>
    </w:p>
    <w:p w14:paraId="2463D653" w14:textId="77777777" w:rsidR="00FD7A38" w:rsidRPr="00FD7A38" w:rsidRDefault="00FD7A38" w:rsidP="004D7D09"/>
    <w:p w14:paraId="53C0274C" w14:textId="0DB07CE8" w:rsidR="00E56FBF" w:rsidRDefault="00E56FBF" w:rsidP="004D7D09"/>
    <w:p w14:paraId="46B49225" w14:textId="77777777" w:rsidR="00E56FBF" w:rsidRDefault="00E56FBF" w:rsidP="004D7D09"/>
    <w:p w14:paraId="3C1B771A" w14:textId="77777777" w:rsidR="007468D7" w:rsidRDefault="007468D7" w:rsidP="004D7D09"/>
    <w:sectPr w:rsidR="007468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557500A"/>
    <w:multiLevelType w:val="hybridMultilevel"/>
    <w:tmpl w:val="B6580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A0MzE3NjU0tzRV0lEKTi0uzszPAykwrAUAuItWeywAAAA="/>
  </w:docVars>
  <w:rsids>
    <w:rsidRoot w:val="00581D77"/>
    <w:rsid w:val="0004629E"/>
    <w:rsid w:val="002262BD"/>
    <w:rsid w:val="004D7D09"/>
    <w:rsid w:val="00581D77"/>
    <w:rsid w:val="00587EF3"/>
    <w:rsid w:val="007468D7"/>
    <w:rsid w:val="007B01C1"/>
    <w:rsid w:val="008E79D1"/>
    <w:rsid w:val="00C01E19"/>
    <w:rsid w:val="00CD475F"/>
    <w:rsid w:val="00E21983"/>
    <w:rsid w:val="00E26374"/>
    <w:rsid w:val="00E56FBF"/>
    <w:rsid w:val="00FD7A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2AED9"/>
  <w15:chartTrackingRefBased/>
  <w15:docId w15:val="{4FE95B8C-4534-4D35-B8F2-AB74CF6AA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1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2</Pages>
  <Words>214</Words>
  <Characters>122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Daniel Quiroga</cp:lastModifiedBy>
  <cp:revision>3</cp:revision>
  <dcterms:created xsi:type="dcterms:W3CDTF">2021-03-14T15:56:00Z</dcterms:created>
  <dcterms:modified xsi:type="dcterms:W3CDTF">2021-03-14T19:33:00Z</dcterms:modified>
</cp:coreProperties>
</file>